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E17AE" w:rsidRDefault="009709AA" w:rsidP="000E17AE">
      <w:pPr>
        <w:spacing w:after="0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ŽÁDOST </w:t>
      </w:r>
      <w:r w:rsidR="000E17AE" w:rsidRPr="004F7F2E">
        <w:rPr>
          <w:rFonts w:ascii="Times New Roman" w:hAnsi="Times New Roman"/>
          <w:b/>
          <w:sz w:val="24"/>
          <w:szCs w:val="24"/>
        </w:rPr>
        <w:t>O PŘISTOUPENÍ KE SMLOUVĚ O SOUČINNOSTI – ZALOŽENÍ SDRUŽENÍ S </w:t>
      </w:r>
      <w:r w:rsidR="000E17AE">
        <w:rPr>
          <w:rFonts w:ascii="Times New Roman" w:hAnsi="Times New Roman"/>
          <w:b/>
          <w:sz w:val="24"/>
          <w:szCs w:val="24"/>
        </w:rPr>
        <w:t xml:space="preserve">NÁZVEM „ČESKÁ ŽENSKÁ LOBBY, z. </w:t>
      </w:r>
      <w:proofErr w:type="gramStart"/>
      <w:r w:rsidR="000E17AE">
        <w:rPr>
          <w:rFonts w:ascii="Times New Roman" w:hAnsi="Times New Roman"/>
          <w:b/>
          <w:sz w:val="24"/>
          <w:szCs w:val="24"/>
        </w:rPr>
        <w:t>s.</w:t>
      </w:r>
      <w:proofErr w:type="gramEnd"/>
      <w:r w:rsidR="000E17AE" w:rsidRPr="004F7F2E">
        <w:rPr>
          <w:rFonts w:ascii="Times New Roman" w:hAnsi="Times New Roman"/>
          <w:b/>
          <w:sz w:val="24"/>
          <w:szCs w:val="24"/>
        </w:rPr>
        <w:t>“</w:t>
      </w:r>
    </w:p>
    <w:p w:rsidR="009709AA" w:rsidRDefault="009709AA" w:rsidP="000E17AE">
      <w:pPr>
        <w:spacing w:after="0"/>
        <w:jc w:val="center"/>
        <w:rPr>
          <w:rFonts w:ascii="Times New Roman" w:hAnsi="Times New Roman"/>
          <w:b/>
          <w:sz w:val="24"/>
          <w:szCs w:val="24"/>
        </w:rPr>
      </w:pPr>
    </w:p>
    <w:p w:rsidR="000E17AE" w:rsidRPr="004F7F2E" w:rsidRDefault="000E17AE" w:rsidP="000E17AE">
      <w:pPr>
        <w:spacing w:after="0"/>
        <w:jc w:val="center"/>
        <w:rPr>
          <w:rFonts w:ascii="Times New Roman" w:hAnsi="Times New Roman"/>
          <w:b/>
          <w:sz w:val="24"/>
          <w:szCs w:val="24"/>
        </w:rPr>
      </w:pPr>
    </w:p>
    <w:p w:rsidR="00A955D9" w:rsidRPr="004F7F2E" w:rsidRDefault="00A955D9" w:rsidP="00A955D9">
      <w:pPr>
        <w:spacing w:after="0"/>
        <w:rPr>
          <w:rFonts w:ascii="Times New Roman" w:hAnsi="Times New Roman"/>
          <w:i/>
          <w:sz w:val="24"/>
          <w:szCs w:val="24"/>
        </w:rPr>
      </w:pPr>
      <w:r w:rsidRPr="004F7F2E">
        <w:rPr>
          <w:rFonts w:ascii="Times New Roman" w:hAnsi="Times New Roman"/>
          <w:i/>
          <w:sz w:val="24"/>
          <w:szCs w:val="24"/>
        </w:rPr>
        <w:t>Název/Jméno:</w:t>
      </w:r>
      <w:r>
        <w:rPr>
          <w:rFonts w:ascii="Times New Roman" w:hAnsi="Times New Roman"/>
          <w:i/>
          <w:sz w:val="24"/>
          <w:szCs w:val="24"/>
        </w:rPr>
        <w:t xml:space="preserve"> </w:t>
      </w:r>
    </w:p>
    <w:p w:rsidR="00A955D9" w:rsidRPr="004F7F2E" w:rsidRDefault="00A955D9" w:rsidP="00A955D9">
      <w:pPr>
        <w:spacing w:after="0"/>
        <w:rPr>
          <w:rFonts w:ascii="Times New Roman" w:hAnsi="Times New Roman"/>
          <w:i/>
          <w:sz w:val="24"/>
          <w:szCs w:val="24"/>
        </w:rPr>
      </w:pPr>
      <w:r w:rsidRPr="004F7F2E">
        <w:rPr>
          <w:rFonts w:ascii="Times New Roman" w:hAnsi="Times New Roman"/>
          <w:i/>
          <w:sz w:val="24"/>
          <w:szCs w:val="24"/>
        </w:rPr>
        <w:t>Sídlo/bytem:</w:t>
      </w:r>
      <w:r w:rsidRPr="00681BE7">
        <w:t xml:space="preserve"> </w:t>
      </w:r>
    </w:p>
    <w:p w:rsidR="00A955D9" w:rsidRPr="004F7F2E" w:rsidRDefault="00A955D9" w:rsidP="00A955D9">
      <w:pPr>
        <w:spacing w:after="0"/>
        <w:rPr>
          <w:rFonts w:ascii="Times New Roman" w:hAnsi="Times New Roman"/>
          <w:i/>
          <w:sz w:val="24"/>
          <w:szCs w:val="24"/>
        </w:rPr>
      </w:pPr>
      <w:r w:rsidRPr="004F7F2E">
        <w:rPr>
          <w:rFonts w:ascii="Times New Roman" w:hAnsi="Times New Roman"/>
          <w:i/>
          <w:sz w:val="24"/>
          <w:szCs w:val="24"/>
        </w:rPr>
        <w:t>IČ/</w:t>
      </w:r>
      <w:proofErr w:type="spellStart"/>
      <w:r w:rsidRPr="004F7F2E">
        <w:rPr>
          <w:rFonts w:ascii="Times New Roman" w:hAnsi="Times New Roman"/>
          <w:i/>
          <w:sz w:val="24"/>
          <w:szCs w:val="24"/>
        </w:rPr>
        <w:t>r.č</w:t>
      </w:r>
      <w:proofErr w:type="spellEnd"/>
      <w:r w:rsidRPr="004F7F2E">
        <w:rPr>
          <w:rFonts w:ascii="Times New Roman" w:hAnsi="Times New Roman"/>
          <w:i/>
          <w:sz w:val="24"/>
          <w:szCs w:val="24"/>
        </w:rPr>
        <w:t>.:</w:t>
      </w:r>
      <w:r>
        <w:rPr>
          <w:rFonts w:ascii="Times New Roman" w:hAnsi="Times New Roman"/>
          <w:i/>
          <w:sz w:val="24"/>
          <w:szCs w:val="24"/>
        </w:rPr>
        <w:t xml:space="preserve"> </w:t>
      </w:r>
    </w:p>
    <w:p w:rsidR="00A955D9" w:rsidRDefault="00061A41" w:rsidP="00A955D9">
      <w:pPr>
        <w:spacing w:after="0"/>
        <w:rPr>
          <w:rFonts w:ascii="Times New Roman" w:hAnsi="Times New Roman"/>
          <w:i/>
          <w:sz w:val="24"/>
          <w:szCs w:val="24"/>
        </w:rPr>
      </w:pPr>
      <w:r>
        <w:rPr>
          <w:rFonts w:ascii="Times New Roman" w:hAnsi="Times New Roman"/>
          <w:i/>
          <w:sz w:val="24"/>
          <w:szCs w:val="24"/>
        </w:rPr>
        <w:t>Zastoupená/ý (včetně pozice)</w:t>
      </w:r>
    </w:p>
    <w:p w:rsidR="009709AA" w:rsidRDefault="009709AA" w:rsidP="009709AA">
      <w:pPr>
        <w:spacing w:after="0"/>
        <w:rPr>
          <w:rFonts w:ascii="Times New Roman" w:hAnsi="Times New Roman"/>
          <w:i/>
          <w:sz w:val="24"/>
          <w:szCs w:val="24"/>
        </w:rPr>
      </w:pPr>
    </w:p>
    <w:p w:rsidR="009709AA" w:rsidRPr="00061A41" w:rsidRDefault="009709AA" w:rsidP="009709AA">
      <w:pPr>
        <w:spacing w:after="0"/>
        <w:rPr>
          <w:rFonts w:ascii="Times New Roman" w:hAnsi="Times New Roman"/>
          <w:sz w:val="24"/>
          <w:szCs w:val="24"/>
        </w:rPr>
      </w:pPr>
    </w:p>
    <w:p w:rsidR="00061A41" w:rsidRPr="00061A41" w:rsidRDefault="00061A41" w:rsidP="00061A41">
      <w:pPr>
        <w:pStyle w:val="Odstavecseseznamem"/>
        <w:numPr>
          <w:ilvl w:val="0"/>
          <w:numId w:val="1"/>
        </w:numPr>
        <w:rPr>
          <w:rFonts w:ascii="Times New Roman" w:hAnsi="Times New Roman"/>
          <w:b/>
          <w:sz w:val="24"/>
          <w:szCs w:val="24"/>
        </w:rPr>
      </w:pPr>
      <w:r w:rsidRPr="00061A41">
        <w:rPr>
          <w:rFonts w:ascii="Times New Roman" w:hAnsi="Times New Roman"/>
          <w:b/>
          <w:sz w:val="24"/>
          <w:szCs w:val="24"/>
        </w:rPr>
        <w:t>O organizaci –</w:t>
      </w:r>
      <w:r>
        <w:rPr>
          <w:rFonts w:ascii="Times New Roman" w:hAnsi="Times New Roman"/>
          <w:b/>
          <w:sz w:val="24"/>
          <w:szCs w:val="24"/>
        </w:rPr>
        <w:t xml:space="preserve"> </w:t>
      </w:r>
      <w:r w:rsidRPr="00061A41">
        <w:rPr>
          <w:rFonts w:ascii="Times New Roman" w:hAnsi="Times New Roman"/>
          <w:b/>
          <w:sz w:val="24"/>
          <w:szCs w:val="24"/>
        </w:rPr>
        <w:t xml:space="preserve">popis činnosti/aktivity, </w:t>
      </w:r>
      <w:r>
        <w:rPr>
          <w:rFonts w:ascii="Times New Roman" w:hAnsi="Times New Roman"/>
          <w:b/>
          <w:sz w:val="24"/>
          <w:szCs w:val="24"/>
        </w:rPr>
        <w:t xml:space="preserve">cílová skupina, </w:t>
      </w:r>
      <w:r w:rsidRPr="00061A41">
        <w:rPr>
          <w:rFonts w:ascii="Times New Roman" w:hAnsi="Times New Roman"/>
          <w:b/>
          <w:sz w:val="24"/>
          <w:szCs w:val="24"/>
        </w:rPr>
        <w:t xml:space="preserve">rok </w:t>
      </w:r>
      <w:r>
        <w:rPr>
          <w:rFonts w:ascii="Times New Roman" w:hAnsi="Times New Roman"/>
          <w:b/>
          <w:sz w:val="24"/>
          <w:szCs w:val="24"/>
        </w:rPr>
        <w:t>vznik</w:t>
      </w:r>
      <w:r w:rsidRPr="00061A41">
        <w:rPr>
          <w:rFonts w:ascii="Times New Roman" w:hAnsi="Times New Roman"/>
          <w:b/>
          <w:sz w:val="24"/>
          <w:szCs w:val="24"/>
        </w:rPr>
        <w:t xml:space="preserve">u, webové stránky, </w:t>
      </w:r>
      <w:proofErr w:type="spellStart"/>
      <w:r w:rsidRPr="00061A41">
        <w:rPr>
          <w:rFonts w:ascii="Times New Roman" w:hAnsi="Times New Roman"/>
          <w:b/>
          <w:sz w:val="24"/>
          <w:szCs w:val="24"/>
        </w:rPr>
        <w:t>Facebookové</w:t>
      </w:r>
      <w:proofErr w:type="spellEnd"/>
      <w:r w:rsidRPr="00061A41">
        <w:rPr>
          <w:rFonts w:ascii="Times New Roman" w:hAnsi="Times New Roman"/>
          <w:b/>
          <w:sz w:val="24"/>
          <w:szCs w:val="24"/>
        </w:rPr>
        <w:t xml:space="preserve"> stránky</w:t>
      </w:r>
      <w:r>
        <w:rPr>
          <w:rFonts w:ascii="Times New Roman" w:hAnsi="Times New Roman"/>
          <w:b/>
          <w:sz w:val="24"/>
          <w:szCs w:val="24"/>
        </w:rPr>
        <w:t>, …</w:t>
      </w:r>
    </w:p>
    <w:p w:rsidR="00A955D9" w:rsidRPr="00061A41" w:rsidRDefault="00D177D1" w:rsidP="009709AA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(max. 250</w:t>
      </w:r>
      <w:r w:rsidR="00061A41" w:rsidRPr="00061A41">
        <w:rPr>
          <w:rFonts w:ascii="Times New Roman" w:hAnsi="Times New Roman"/>
          <w:sz w:val="24"/>
          <w:szCs w:val="24"/>
        </w:rPr>
        <w:t xml:space="preserve"> slov)</w:t>
      </w:r>
    </w:p>
    <w:p w:rsidR="009709AA" w:rsidRPr="00061A41" w:rsidRDefault="009709AA" w:rsidP="009709AA">
      <w:pPr>
        <w:spacing w:after="0"/>
        <w:rPr>
          <w:rFonts w:ascii="Times New Roman" w:hAnsi="Times New Roman"/>
          <w:sz w:val="24"/>
          <w:szCs w:val="24"/>
        </w:rPr>
      </w:pPr>
    </w:p>
    <w:p w:rsidR="00DF5BE0" w:rsidRPr="00061A41" w:rsidRDefault="00061A41" w:rsidP="00061A41">
      <w:pPr>
        <w:pStyle w:val="Odstavecseseznamem"/>
        <w:numPr>
          <w:ilvl w:val="0"/>
          <w:numId w:val="1"/>
        </w:numPr>
        <w:spacing w:after="0"/>
        <w:rPr>
          <w:rFonts w:ascii="Times New Roman" w:hAnsi="Times New Roman"/>
          <w:b/>
          <w:sz w:val="24"/>
          <w:szCs w:val="24"/>
        </w:rPr>
      </w:pPr>
      <w:r w:rsidRPr="00061A41">
        <w:rPr>
          <w:rFonts w:ascii="Times New Roman" w:hAnsi="Times New Roman"/>
          <w:b/>
          <w:sz w:val="24"/>
          <w:szCs w:val="24"/>
        </w:rPr>
        <w:t>Proč chcete přistoupit k </w:t>
      </w:r>
      <w:r w:rsidR="005E12AA">
        <w:rPr>
          <w:rFonts w:ascii="Times New Roman" w:hAnsi="Times New Roman"/>
          <w:b/>
          <w:sz w:val="24"/>
          <w:szCs w:val="24"/>
        </w:rPr>
        <w:t>síti</w:t>
      </w:r>
      <w:r w:rsidRPr="00061A41">
        <w:rPr>
          <w:rFonts w:ascii="Times New Roman" w:hAnsi="Times New Roman"/>
          <w:b/>
          <w:sz w:val="24"/>
          <w:szCs w:val="24"/>
        </w:rPr>
        <w:t xml:space="preserve"> České ženské lobby (ČŽL)?</w:t>
      </w:r>
    </w:p>
    <w:p w:rsidR="00061A41" w:rsidRPr="00061A41" w:rsidRDefault="00061A41" w:rsidP="00061A41">
      <w:pPr>
        <w:rPr>
          <w:rFonts w:ascii="Times New Roman" w:hAnsi="Times New Roman"/>
          <w:sz w:val="24"/>
          <w:szCs w:val="24"/>
        </w:rPr>
      </w:pPr>
      <w:r w:rsidRPr="00061A41">
        <w:rPr>
          <w:rFonts w:ascii="Times New Roman" w:hAnsi="Times New Roman"/>
          <w:sz w:val="24"/>
          <w:szCs w:val="24"/>
        </w:rPr>
        <w:t xml:space="preserve">(max. </w:t>
      </w:r>
      <w:r w:rsidR="008C544D">
        <w:rPr>
          <w:rFonts w:ascii="Times New Roman" w:hAnsi="Times New Roman"/>
          <w:sz w:val="24"/>
          <w:szCs w:val="24"/>
        </w:rPr>
        <w:t>100</w:t>
      </w:r>
      <w:r w:rsidRPr="00061A41">
        <w:rPr>
          <w:rFonts w:ascii="Times New Roman" w:hAnsi="Times New Roman"/>
          <w:sz w:val="24"/>
          <w:szCs w:val="24"/>
        </w:rPr>
        <w:t xml:space="preserve"> slov)</w:t>
      </w:r>
    </w:p>
    <w:p w:rsidR="00061A41" w:rsidRPr="00061A41" w:rsidRDefault="00061A41" w:rsidP="00061A41">
      <w:pPr>
        <w:spacing w:after="0"/>
        <w:rPr>
          <w:rFonts w:ascii="Times New Roman" w:hAnsi="Times New Roman"/>
          <w:b/>
          <w:sz w:val="24"/>
          <w:szCs w:val="24"/>
        </w:rPr>
      </w:pPr>
    </w:p>
    <w:p w:rsidR="00061A41" w:rsidRPr="00061A41" w:rsidRDefault="00061A41" w:rsidP="00061A41">
      <w:pPr>
        <w:pStyle w:val="Odstavecseseznamem"/>
        <w:numPr>
          <w:ilvl w:val="0"/>
          <w:numId w:val="1"/>
        </w:numPr>
        <w:spacing w:after="0"/>
        <w:rPr>
          <w:rFonts w:ascii="Times New Roman" w:hAnsi="Times New Roman"/>
          <w:b/>
          <w:sz w:val="24"/>
          <w:szCs w:val="24"/>
        </w:rPr>
      </w:pPr>
      <w:r w:rsidRPr="00061A41">
        <w:rPr>
          <w:rFonts w:ascii="Times New Roman" w:hAnsi="Times New Roman"/>
          <w:b/>
          <w:sz w:val="24"/>
          <w:szCs w:val="24"/>
        </w:rPr>
        <w:t>Jak vám může síť ČŽL pomoct ve vaší činnosti?</w:t>
      </w:r>
    </w:p>
    <w:p w:rsidR="00061A41" w:rsidRPr="00061A41" w:rsidRDefault="00061A41" w:rsidP="00061A41">
      <w:pPr>
        <w:rPr>
          <w:rFonts w:ascii="Times New Roman" w:hAnsi="Times New Roman"/>
          <w:sz w:val="24"/>
          <w:szCs w:val="24"/>
        </w:rPr>
      </w:pPr>
      <w:r w:rsidRPr="00061A41">
        <w:rPr>
          <w:rFonts w:ascii="Times New Roman" w:hAnsi="Times New Roman"/>
          <w:sz w:val="24"/>
          <w:szCs w:val="24"/>
        </w:rPr>
        <w:t>(max. 1</w:t>
      </w:r>
      <w:r w:rsidR="008C544D">
        <w:rPr>
          <w:rFonts w:ascii="Times New Roman" w:hAnsi="Times New Roman"/>
          <w:sz w:val="24"/>
          <w:szCs w:val="24"/>
        </w:rPr>
        <w:t>0</w:t>
      </w:r>
      <w:r w:rsidRPr="00061A41">
        <w:rPr>
          <w:rFonts w:ascii="Times New Roman" w:hAnsi="Times New Roman"/>
          <w:sz w:val="24"/>
          <w:szCs w:val="24"/>
        </w:rPr>
        <w:t>0 slov)</w:t>
      </w:r>
    </w:p>
    <w:p w:rsidR="00061A41" w:rsidRPr="00061A41" w:rsidRDefault="00061A41" w:rsidP="00061A41">
      <w:pPr>
        <w:pStyle w:val="Odstavecseseznamem"/>
        <w:spacing w:after="0"/>
        <w:rPr>
          <w:rFonts w:ascii="Times New Roman" w:hAnsi="Times New Roman"/>
          <w:b/>
          <w:sz w:val="24"/>
          <w:szCs w:val="24"/>
        </w:rPr>
      </w:pPr>
    </w:p>
    <w:p w:rsidR="00061A41" w:rsidRPr="00061A41" w:rsidRDefault="005E12AA" w:rsidP="00061A41">
      <w:pPr>
        <w:pStyle w:val="Odstavecseseznamem"/>
        <w:numPr>
          <w:ilvl w:val="0"/>
          <w:numId w:val="1"/>
        </w:numPr>
        <w:spacing w:after="0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Co můžete přinést síti</w:t>
      </w:r>
      <w:r w:rsidR="00061A41" w:rsidRPr="00061A41">
        <w:rPr>
          <w:rFonts w:ascii="Times New Roman" w:hAnsi="Times New Roman"/>
          <w:b/>
          <w:sz w:val="24"/>
          <w:szCs w:val="24"/>
        </w:rPr>
        <w:t xml:space="preserve"> ČŽL </w:t>
      </w:r>
      <w:r w:rsidR="003873FE">
        <w:rPr>
          <w:rFonts w:ascii="Times New Roman" w:hAnsi="Times New Roman"/>
          <w:b/>
          <w:sz w:val="24"/>
          <w:szCs w:val="24"/>
        </w:rPr>
        <w:t>vy</w:t>
      </w:r>
      <w:r w:rsidR="00061A41" w:rsidRPr="00061A41">
        <w:rPr>
          <w:rFonts w:ascii="Times New Roman" w:hAnsi="Times New Roman"/>
          <w:b/>
          <w:sz w:val="24"/>
          <w:szCs w:val="24"/>
        </w:rPr>
        <w:t>?</w:t>
      </w:r>
    </w:p>
    <w:p w:rsidR="00061A41" w:rsidRPr="00061A41" w:rsidRDefault="00061A41" w:rsidP="00061A41">
      <w:pPr>
        <w:rPr>
          <w:rFonts w:ascii="Times New Roman" w:hAnsi="Times New Roman"/>
          <w:sz w:val="24"/>
          <w:szCs w:val="24"/>
        </w:rPr>
      </w:pPr>
      <w:r w:rsidRPr="00061A41">
        <w:rPr>
          <w:rFonts w:ascii="Times New Roman" w:hAnsi="Times New Roman"/>
          <w:sz w:val="24"/>
          <w:szCs w:val="24"/>
        </w:rPr>
        <w:t>(max. 1</w:t>
      </w:r>
      <w:r w:rsidR="008C544D">
        <w:rPr>
          <w:rFonts w:ascii="Times New Roman" w:hAnsi="Times New Roman"/>
          <w:sz w:val="24"/>
          <w:szCs w:val="24"/>
        </w:rPr>
        <w:t>0</w:t>
      </w:r>
      <w:r w:rsidRPr="00061A41">
        <w:rPr>
          <w:rFonts w:ascii="Times New Roman" w:hAnsi="Times New Roman"/>
          <w:sz w:val="24"/>
          <w:szCs w:val="24"/>
        </w:rPr>
        <w:t>0 slov)</w:t>
      </w:r>
    </w:p>
    <w:p w:rsidR="009709AA" w:rsidRPr="005E12AA" w:rsidRDefault="009709AA" w:rsidP="000E17AE">
      <w:pPr>
        <w:spacing w:after="0"/>
        <w:jc w:val="both"/>
        <w:rPr>
          <w:rFonts w:ascii="Times New Roman" w:hAnsi="Times New Roman"/>
          <w:sz w:val="24"/>
          <w:szCs w:val="24"/>
          <w:lang w:val="sk-SK"/>
        </w:rPr>
      </w:pPr>
    </w:p>
    <w:p w:rsidR="009709AA" w:rsidRPr="008E6C74" w:rsidRDefault="009709AA"/>
    <w:sectPr w:rsidR="009709AA" w:rsidRPr="008E6C74" w:rsidSect="00450448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17" w:right="70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D5C8D" w:rsidRDefault="00ED5C8D" w:rsidP="00450448">
      <w:pPr>
        <w:spacing w:after="0" w:line="240" w:lineRule="auto"/>
      </w:pPr>
      <w:r>
        <w:separator/>
      </w:r>
    </w:p>
  </w:endnote>
  <w:endnote w:type="continuationSeparator" w:id="0">
    <w:p w:rsidR="00ED5C8D" w:rsidRDefault="00ED5C8D" w:rsidP="0045044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Bariol Regular">
    <w:altName w:val="Arial"/>
    <w:panose1 w:val="00000000000000000000"/>
    <w:charset w:val="00"/>
    <w:family w:val="modern"/>
    <w:notTrueType/>
    <w:pitch w:val="variable"/>
    <w:sig w:usb0="00000003" w:usb1="4000004A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A47F6" w:rsidRDefault="003A47F6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659A6" w:rsidRDefault="002659A6" w:rsidP="003E0318">
    <w:pPr>
      <w:pStyle w:val="Zpat"/>
      <w:ind w:left="-851"/>
      <w:rPr>
        <w:rFonts w:ascii="Bariol Regular" w:hAnsi="Bariol Regular"/>
        <w:color w:val="595959" w:themeColor="text1" w:themeTint="A6"/>
        <w:sz w:val="16"/>
        <w:szCs w:val="16"/>
      </w:rPr>
    </w:pPr>
  </w:p>
  <w:p w:rsidR="00450448" w:rsidRPr="008E6C74" w:rsidRDefault="00450448" w:rsidP="008969DF">
    <w:pPr>
      <w:pStyle w:val="Zpat"/>
      <w:rPr>
        <w:rFonts w:ascii="Bariol Regular" w:hAnsi="Bariol Regular"/>
        <w:color w:val="595959" w:themeColor="text1" w:themeTint="A6"/>
        <w:sz w:val="16"/>
        <w:szCs w:val="16"/>
      </w:rPr>
    </w:pPr>
    <w:bookmarkStart w:id="0" w:name="_GoBack"/>
    <w:bookmarkEnd w:id="0"/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A47F6" w:rsidRDefault="003A47F6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D5C8D" w:rsidRDefault="00ED5C8D" w:rsidP="00450448">
      <w:pPr>
        <w:spacing w:after="0" w:line="240" w:lineRule="auto"/>
      </w:pPr>
      <w:r>
        <w:separator/>
      </w:r>
    </w:p>
  </w:footnote>
  <w:footnote w:type="continuationSeparator" w:id="0">
    <w:p w:rsidR="00ED5C8D" w:rsidRDefault="00ED5C8D" w:rsidP="0045044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A47F6" w:rsidRDefault="003A47F6">
    <w:pPr>
      <w:pStyle w:val="Zhlav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50448" w:rsidRDefault="008969DF">
    <w:pPr>
      <w:pStyle w:val="Zhlav"/>
    </w:pPr>
    <w:r>
      <w:rPr>
        <w:noProof/>
        <w:lang w:eastAsia="cs-CZ"/>
      </w:rPr>
      <mc:AlternateContent>
        <mc:Choice Requires="wps">
          <w:drawing>
            <wp:anchor distT="0" distB="0" distL="114300" distR="114300" simplePos="0" relativeHeight="251665408" behindDoc="1" locked="0" layoutInCell="1" allowOverlap="1" wp14:anchorId="53F21B2D" wp14:editId="0A0980AA">
              <wp:simplePos x="0" y="0"/>
              <wp:positionH relativeFrom="page">
                <wp:posOffset>6012180</wp:posOffset>
              </wp:positionH>
              <wp:positionV relativeFrom="paragraph">
                <wp:posOffset>-144780</wp:posOffset>
              </wp:positionV>
              <wp:extent cx="1551305" cy="960120"/>
              <wp:effectExtent l="0" t="0" r="0" b="0"/>
              <wp:wrapTight wrapText="bothSides">
                <wp:wrapPolygon edited="0">
                  <wp:start x="0" y="0"/>
                  <wp:lineTo x="0" y="21000"/>
                  <wp:lineTo x="21220" y="21000"/>
                  <wp:lineTo x="21220" y="0"/>
                  <wp:lineTo x="0" y="0"/>
                </wp:wrapPolygon>
              </wp:wrapTight>
              <wp:docPr id="2" name="Textové pol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51305" cy="960120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="008969DF" w:rsidRPr="004732CB" w:rsidRDefault="008969DF" w:rsidP="008969DF">
                          <w:pPr>
                            <w:pStyle w:val="Zhlav"/>
                            <w:rPr>
                              <w:rFonts w:ascii="Bariol Regular" w:hAnsi="Bariol Regular"/>
                              <w:color w:val="993366"/>
                              <w:sz w:val="16"/>
                              <w:szCs w:val="16"/>
                            </w:rPr>
                          </w:pPr>
                        </w:p>
                        <w:p w:rsidR="008969DF" w:rsidRPr="003E0318" w:rsidRDefault="008969DF" w:rsidP="008969DF">
                          <w:pPr>
                            <w:pStyle w:val="Zhlav"/>
                            <w:rPr>
                              <w:rFonts w:ascii="Bariol Regular" w:hAnsi="Bariol Regular"/>
                              <w:color w:val="9E0075"/>
                              <w:sz w:val="16"/>
                              <w:szCs w:val="16"/>
                            </w:rPr>
                          </w:pPr>
                          <w:r w:rsidRPr="003E0318">
                            <w:rPr>
                              <w:rFonts w:ascii="Bariol Regular" w:hAnsi="Bariol Regular"/>
                              <w:color w:val="9E0075"/>
                              <w:sz w:val="16"/>
                              <w:szCs w:val="16"/>
                            </w:rPr>
                            <w:t xml:space="preserve">Česká ženská lobby </w:t>
                          </w:r>
                        </w:p>
                        <w:p w:rsidR="008969DF" w:rsidRPr="003E0318" w:rsidRDefault="008969DF" w:rsidP="008969DF">
                          <w:pPr>
                            <w:pStyle w:val="Zhlav"/>
                            <w:rPr>
                              <w:rFonts w:ascii="Bariol Regular" w:hAnsi="Bariol Regular"/>
                              <w:color w:val="9E0075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Bariol Regular" w:hAnsi="Bariol Regular"/>
                              <w:color w:val="9E0075"/>
                              <w:sz w:val="16"/>
                              <w:szCs w:val="16"/>
                            </w:rPr>
                            <w:t>V luhu 6</w:t>
                          </w:r>
                        </w:p>
                        <w:p w:rsidR="008969DF" w:rsidRPr="003E0318" w:rsidRDefault="008969DF" w:rsidP="008969DF">
                          <w:pPr>
                            <w:pStyle w:val="Zhlav"/>
                            <w:rPr>
                              <w:rFonts w:ascii="Bariol Regular" w:hAnsi="Bariol Regular"/>
                              <w:color w:val="9E0075"/>
                              <w:sz w:val="16"/>
                              <w:szCs w:val="16"/>
                            </w:rPr>
                          </w:pPr>
                          <w:r w:rsidRPr="003E0318">
                            <w:rPr>
                              <w:rFonts w:ascii="Bariol Regular" w:hAnsi="Bariol Regular"/>
                              <w:color w:val="9E0075"/>
                              <w:sz w:val="16"/>
                              <w:szCs w:val="16"/>
                            </w:rPr>
                            <w:t>1</w:t>
                          </w:r>
                          <w:r>
                            <w:rPr>
                              <w:rFonts w:ascii="Bariol Regular" w:hAnsi="Bariol Regular"/>
                              <w:color w:val="9E0075"/>
                              <w:sz w:val="16"/>
                              <w:szCs w:val="16"/>
                            </w:rPr>
                            <w:t>4</w:t>
                          </w:r>
                          <w:r w:rsidRPr="003E0318">
                            <w:rPr>
                              <w:rFonts w:ascii="Bariol Regular" w:hAnsi="Bariol Regular"/>
                              <w:color w:val="9E0075"/>
                              <w:sz w:val="16"/>
                              <w:szCs w:val="16"/>
                            </w:rPr>
                            <w:t xml:space="preserve">0 00 Praha </w:t>
                          </w:r>
                          <w:r>
                            <w:rPr>
                              <w:rFonts w:ascii="Bariol Regular" w:hAnsi="Bariol Regular"/>
                              <w:color w:val="9E0075"/>
                              <w:sz w:val="16"/>
                              <w:szCs w:val="16"/>
                            </w:rPr>
                            <w:t>4</w:t>
                          </w:r>
                          <w:r w:rsidRPr="003E0318">
                            <w:rPr>
                              <w:rFonts w:ascii="Bariol Regular" w:hAnsi="Bariol Regular"/>
                              <w:color w:val="9E0075"/>
                              <w:sz w:val="16"/>
                              <w:szCs w:val="16"/>
                            </w:rPr>
                            <w:t xml:space="preserve"> </w:t>
                          </w:r>
                        </w:p>
                        <w:p w:rsidR="008969DF" w:rsidRPr="003E0318" w:rsidRDefault="008969DF" w:rsidP="008969DF">
                          <w:pPr>
                            <w:pStyle w:val="Zhlav"/>
                            <w:rPr>
                              <w:rFonts w:ascii="Bariol Regular" w:hAnsi="Bariol Regular"/>
                              <w:color w:val="9E0075"/>
                              <w:sz w:val="16"/>
                              <w:szCs w:val="16"/>
                            </w:rPr>
                          </w:pPr>
                          <w:r w:rsidRPr="003E0318">
                            <w:rPr>
                              <w:rFonts w:ascii="Bariol Regular" w:hAnsi="Bariol Regular"/>
                              <w:color w:val="9E0075"/>
                              <w:sz w:val="16"/>
                              <w:szCs w:val="16"/>
                            </w:rPr>
                            <w:t xml:space="preserve">info@czlobby.cz </w:t>
                          </w:r>
                        </w:p>
                        <w:p w:rsidR="008969DF" w:rsidRPr="003E0318" w:rsidRDefault="008969DF" w:rsidP="008969DF">
                          <w:pPr>
                            <w:pStyle w:val="Zhlav"/>
                            <w:rPr>
                              <w:rFonts w:ascii="Bariol Regular" w:hAnsi="Bariol Regular"/>
                              <w:color w:val="9E0075"/>
                              <w:sz w:val="16"/>
                              <w:szCs w:val="16"/>
                            </w:rPr>
                          </w:pPr>
                          <w:r w:rsidRPr="003E0318">
                            <w:rPr>
                              <w:rFonts w:ascii="Bariol Regular" w:hAnsi="Bariol Regular"/>
                              <w:color w:val="9E0075"/>
                              <w:sz w:val="16"/>
                              <w:szCs w:val="16"/>
                            </w:rPr>
                            <w:t xml:space="preserve">+420 725 820 266 </w:t>
                          </w:r>
                        </w:p>
                        <w:p w:rsidR="008969DF" w:rsidRPr="003E0318" w:rsidRDefault="008969DF" w:rsidP="008969DF">
                          <w:pPr>
                            <w:pStyle w:val="Zhlav"/>
                            <w:rPr>
                              <w:rFonts w:ascii="Bariol Regular" w:hAnsi="Bariol Regular"/>
                              <w:color w:val="9E0075"/>
                              <w:sz w:val="16"/>
                              <w:szCs w:val="16"/>
                            </w:rPr>
                          </w:pPr>
                          <w:r w:rsidRPr="003E0318">
                            <w:rPr>
                              <w:rFonts w:ascii="Bariol Regular" w:hAnsi="Bariol Regular"/>
                              <w:color w:val="9E0075"/>
                              <w:sz w:val="16"/>
                              <w:szCs w:val="16"/>
                            </w:rPr>
                            <w:t xml:space="preserve">www.czlobby.cz </w:t>
                          </w:r>
                        </w:p>
                        <w:p w:rsidR="008969DF" w:rsidRPr="003E0318" w:rsidRDefault="008969DF" w:rsidP="008969DF">
                          <w:pPr>
                            <w:rPr>
                              <w:rFonts w:ascii="Bariol Regular" w:hAnsi="Bariol Regular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3F21B2D" id="_x0000_t202" coordsize="21600,21600" o:spt="202" path="m,l,21600r21600,l21600,xe">
              <v:stroke joinstyle="miter"/>
              <v:path gradientshapeok="t" o:connecttype="rect"/>
            </v:shapetype>
            <v:shape id="Textové pole 2" o:spid="_x0000_s1026" type="#_x0000_t202" style="position:absolute;margin-left:473.4pt;margin-top:-11.4pt;width:122.15pt;height:75.6pt;z-index:-2516510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" fillcolor="white [3201]" stroked="f" strokeweight=".5pt">
              <v:textbox>
                <w:txbxContent>
                  <w:p w:rsidR="008969DF" w:rsidRPr="004732CB" w:rsidRDefault="008969DF" w:rsidP="008969DF">
                    <w:pPr>
                      <w:pStyle w:val="Zhlav"/>
                      <w:rPr>
                        <w:rFonts w:ascii="Bariol Regular" w:hAnsi="Bariol Regular"/>
                        <w:color w:val="993366"/>
                        <w:sz w:val="16"/>
                        <w:szCs w:val="16"/>
                      </w:rPr>
                    </w:pPr>
                  </w:p>
                  <w:p w:rsidR="008969DF" w:rsidRPr="003E0318" w:rsidRDefault="008969DF" w:rsidP="008969DF">
                    <w:pPr>
                      <w:pStyle w:val="Zhlav"/>
                      <w:rPr>
                        <w:rFonts w:ascii="Bariol Regular" w:hAnsi="Bariol Regular"/>
                        <w:color w:val="9E0075"/>
                        <w:sz w:val="16"/>
                        <w:szCs w:val="16"/>
                      </w:rPr>
                    </w:pPr>
                    <w:r w:rsidRPr="003E0318">
                      <w:rPr>
                        <w:rFonts w:ascii="Bariol Regular" w:hAnsi="Bariol Regular"/>
                        <w:color w:val="9E0075"/>
                        <w:sz w:val="16"/>
                        <w:szCs w:val="16"/>
                      </w:rPr>
                      <w:t xml:space="preserve">Česká ženská lobby </w:t>
                    </w:r>
                  </w:p>
                  <w:p w:rsidR="008969DF" w:rsidRPr="003E0318" w:rsidRDefault="008969DF" w:rsidP="008969DF">
                    <w:pPr>
                      <w:pStyle w:val="Zhlav"/>
                      <w:rPr>
                        <w:rFonts w:ascii="Bariol Regular" w:hAnsi="Bariol Regular"/>
                        <w:color w:val="9E0075"/>
                        <w:sz w:val="16"/>
                        <w:szCs w:val="16"/>
                      </w:rPr>
                    </w:pPr>
                    <w:r>
                      <w:rPr>
                        <w:rFonts w:ascii="Bariol Regular" w:hAnsi="Bariol Regular"/>
                        <w:color w:val="9E0075"/>
                        <w:sz w:val="16"/>
                        <w:szCs w:val="16"/>
                      </w:rPr>
                      <w:t>V luhu 6</w:t>
                    </w:r>
                  </w:p>
                  <w:p w:rsidR="008969DF" w:rsidRPr="003E0318" w:rsidRDefault="008969DF" w:rsidP="008969DF">
                    <w:pPr>
                      <w:pStyle w:val="Zhlav"/>
                      <w:rPr>
                        <w:rFonts w:ascii="Bariol Regular" w:hAnsi="Bariol Regular"/>
                        <w:color w:val="9E0075"/>
                        <w:sz w:val="16"/>
                        <w:szCs w:val="16"/>
                      </w:rPr>
                    </w:pPr>
                    <w:r w:rsidRPr="003E0318">
                      <w:rPr>
                        <w:rFonts w:ascii="Bariol Regular" w:hAnsi="Bariol Regular"/>
                        <w:color w:val="9E0075"/>
                        <w:sz w:val="16"/>
                        <w:szCs w:val="16"/>
                      </w:rPr>
                      <w:t>1</w:t>
                    </w:r>
                    <w:r>
                      <w:rPr>
                        <w:rFonts w:ascii="Bariol Regular" w:hAnsi="Bariol Regular"/>
                        <w:color w:val="9E0075"/>
                        <w:sz w:val="16"/>
                        <w:szCs w:val="16"/>
                      </w:rPr>
                      <w:t>4</w:t>
                    </w:r>
                    <w:r w:rsidRPr="003E0318">
                      <w:rPr>
                        <w:rFonts w:ascii="Bariol Regular" w:hAnsi="Bariol Regular"/>
                        <w:color w:val="9E0075"/>
                        <w:sz w:val="16"/>
                        <w:szCs w:val="16"/>
                      </w:rPr>
                      <w:t xml:space="preserve">0 00 Praha </w:t>
                    </w:r>
                    <w:r>
                      <w:rPr>
                        <w:rFonts w:ascii="Bariol Regular" w:hAnsi="Bariol Regular"/>
                        <w:color w:val="9E0075"/>
                        <w:sz w:val="16"/>
                        <w:szCs w:val="16"/>
                      </w:rPr>
                      <w:t>4</w:t>
                    </w:r>
                    <w:r w:rsidRPr="003E0318">
                      <w:rPr>
                        <w:rFonts w:ascii="Bariol Regular" w:hAnsi="Bariol Regular"/>
                        <w:color w:val="9E0075"/>
                        <w:sz w:val="16"/>
                        <w:szCs w:val="16"/>
                      </w:rPr>
                      <w:t xml:space="preserve"> </w:t>
                    </w:r>
                  </w:p>
                  <w:p w:rsidR="008969DF" w:rsidRPr="003E0318" w:rsidRDefault="008969DF" w:rsidP="008969DF">
                    <w:pPr>
                      <w:pStyle w:val="Zhlav"/>
                      <w:rPr>
                        <w:rFonts w:ascii="Bariol Regular" w:hAnsi="Bariol Regular"/>
                        <w:color w:val="9E0075"/>
                        <w:sz w:val="16"/>
                        <w:szCs w:val="16"/>
                      </w:rPr>
                    </w:pPr>
                    <w:r w:rsidRPr="003E0318">
                      <w:rPr>
                        <w:rFonts w:ascii="Bariol Regular" w:hAnsi="Bariol Regular"/>
                        <w:color w:val="9E0075"/>
                        <w:sz w:val="16"/>
                        <w:szCs w:val="16"/>
                      </w:rPr>
                      <w:t xml:space="preserve">info@czlobby.cz </w:t>
                    </w:r>
                  </w:p>
                  <w:p w:rsidR="008969DF" w:rsidRPr="003E0318" w:rsidRDefault="008969DF" w:rsidP="008969DF">
                    <w:pPr>
                      <w:pStyle w:val="Zhlav"/>
                      <w:rPr>
                        <w:rFonts w:ascii="Bariol Regular" w:hAnsi="Bariol Regular"/>
                        <w:color w:val="9E0075"/>
                        <w:sz w:val="16"/>
                        <w:szCs w:val="16"/>
                      </w:rPr>
                    </w:pPr>
                    <w:r w:rsidRPr="003E0318">
                      <w:rPr>
                        <w:rFonts w:ascii="Bariol Regular" w:hAnsi="Bariol Regular"/>
                        <w:color w:val="9E0075"/>
                        <w:sz w:val="16"/>
                        <w:szCs w:val="16"/>
                      </w:rPr>
                      <w:t xml:space="preserve">+420 725 820 266 </w:t>
                    </w:r>
                  </w:p>
                  <w:p w:rsidR="008969DF" w:rsidRPr="003E0318" w:rsidRDefault="008969DF" w:rsidP="008969DF">
                    <w:pPr>
                      <w:pStyle w:val="Zhlav"/>
                      <w:rPr>
                        <w:rFonts w:ascii="Bariol Regular" w:hAnsi="Bariol Regular"/>
                        <w:color w:val="9E0075"/>
                        <w:sz w:val="16"/>
                        <w:szCs w:val="16"/>
                      </w:rPr>
                    </w:pPr>
                    <w:r w:rsidRPr="003E0318">
                      <w:rPr>
                        <w:rFonts w:ascii="Bariol Regular" w:hAnsi="Bariol Regular"/>
                        <w:color w:val="9E0075"/>
                        <w:sz w:val="16"/>
                        <w:szCs w:val="16"/>
                      </w:rPr>
                      <w:t xml:space="preserve">www.czlobby.cz </w:t>
                    </w:r>
                  </w:p>
                  <w:p w:rsidR="008969DF" w:rsidRPr="003E0318" w:rsidRDefault="008969DF" w:rsidP="008969DF">
                    <w:pPr>
                      <w:rPr>
                        <w:rFonts w:ascii="Bariol Regular" w:hAnsi="Bariol Regular"/>
                      </w:rPr>
                    </w:pPr>
                  </w:p>
                </w:txbxContent>
              </v:textbox>
              <w10:wrap type="tight" anchorx="page"/>
            </v:shape>
          </w:pict>
        </mc:Fallback>
      </mc:AlternateContent>
    </w:r>
    <w:r w:rsidR="00A278C4">
      <w:rPr>
        <w:noProof/>
        <w:lang w:eastAsia="cs-CZ"/>
      </w:rPr>
      <w:drawing>
        <wp:anchor distT="0" distB="0" distL="114300" distR="114300" simplePos="0" relativeHeight="251663360" behindDoc="0" locked="0" layoutInCell="1" allowOverlap="1" wp14:anchorId="73E048FA" wp14:editId="7E5C9055">
          <wp:simplePos x="0" y="0"/>
          <wp:positionH relativeFrom="margin">
            <wp:posOffset>-676275</wp:posOffset>
          </wp:positionH>
          <wp:positionV relativeFrom="margin">
            <wp:posOffset>-1172048</wp:posOffset>
          </wp:positionV>
          <wp:extent cx="1189355" cy="981075"/>
          <wp:effectExtent l="0" t="0" r="0" b="9525"/>
          <wp:wrapSquare wrapText="bothSides"/>
          <wp:docPr id="14" name="Obrázek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" name="Logo CZL_nove_obrazek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89355" cy="9810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:rsidR="00450448" w:rsidRDefault="00450448">
    <w:pPr>
      <w:pStyle w:val="Zhlav"/>
    </w:pPr>
  </w:p>
  <w:p w:rsidR="00A278C4" w:rsidRDefault="00A278C4">
    <w:pPr>
      <w:pStyle w:val="Zhlav"/>
    </w:pPr>
  </w:p>
  <w:p w:rsidR="00A278C4" w:rsidRDefault="00A278C4">
    <w:pPr>
      <w:pStyle w:val="Zhlav"/>
    </w:pPr>
  </w:p>
  <w:p w:rsidR="00A278C4" w:rsidRDefault="00A278C4">
    <w:pPr>
      <w:pStyle w:val="Zhlav"/>
    </w:pPr>
  </w:p>
  <w:p w:rsidR="00A278C4" w:rsidRDefault="00A278C4">
    <w:pPr>
      <w:pStyle w:val="Zhlav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A47F6" w:rsidRDefault="003A47F6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3FB41B1"/>
    <w:multiLevelType w:val="hybridMultilevel"/>
    <w:tmpl w:val="6A9088A2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5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xNTc1NjIwsbQ0MDVR0lEKTi0uzszPAykwrAUAfs3BkiwAAAA="/>
  </w:docVars>
  <w:rsids>
    <w:rsidRoot w:val="00450448"/>
    <w:rsid w:val="00006E9F"/>
    <w:rsid w:val="00007395"/>
    <w:rsid w:val="000105CC"/>
    <w:rsid w:val="00012FB2"/>
    <w:rsid w:val="00027AE1"/>
    <w:rsid w:val="000370C7"/>
    <w:rsid w:val="000518EF"/>
    <w:rsid w:val="00061A41"/>
    <w:rsid w:val="000771D7"/>
    <w:rsid w:val="000809DB"/>
    <w:rsid w:val="000945FF"/>
    <w:rsid w:val="000A0B8B"/>
    <w:rsid w:val="000B6681"/>
    <w:rsid w:val="000C3ACB"/>
    <w:rsid w:val="000C628B"/>
    <w:rsid w:val="000D2BBF"/>
    <w:rsid w:val="000D3062"/>
    <w:rsid w:val="000E17AE"/>
    <w:rsid w:val="000E3C4A"/>
    <w:rsid w:val="000E474E"/>
    <w:rsid w:val="000E7112"/>
    <w:rsid w:val="000F67C4"/>
    <w:rsid w:val="00107C2C"/>
    <w:rsid w:val="00114259"/>
    <w:rsid w:val="001142B3"/>
    <w:rsid w:val="00125390"/>
    <w:rsid w:val="00142530"/>
    <w:rsid w:val="0014341B"/>
    <w:rsid w:val="00150082"/>
    <w:rsid w:val="001759DE"/>
    <w:rsid w:val="00184116"/>
    <w:rsid w:val="001E72FE"/>
    <w:rsid w:val="00207129"/>
    <w:rsid w:val="0021003B"/>
    <w:rsid w:val="00210DCC"/>
    <w:rsid w:val="0022531E"/>
    <w:rsid w:val="002659A6"/>
    <w:rsid w:val="002C48BE"/>
    <w:rsid w:val="002E42CF"/>
    <w:rsid w:val="0030185E"/>
    <w:rsid w:val="003103D2"/>
    <w:rsid w:val="0031403C"/>
    <w:rsid w:val="00352854"/>
    <w:rsid w:val="00353236"/>
    <w:rsid w:val="0035424E"/>
    <w:rsid w:val="00361450"/>
    <w:rsid w:val="00362327"/>
    <w:rsid w:val="0036236D"/>
    <w:rsid w:val="00380426"/>
    <w:rsid w:val="003873FE"/>
    <w:rsid w:val="003A3F66"/>
    <w:rsid w:val="003A47F6"/>
    <w:rsid w:val="003E0318"/>
    <w:rsid w:val="003E37E9"/>
    <w:rsid w:val="003E64B1"/>
    <w:rsid w:val="003E7A96"/>
    <w:rsid w:val="00413484"/>
    <w:rsid w:val="00450448"/>
    <w:rsid w:val="00452597"/>
    <w:rsid w:val="004542D2"/>
    <w:rsid w:val="00460EA5"/>
    <w:rsid w:val="00461F56"/>
    <w:rsid w:val="00466E9D"/>
    <w:rsid w:val="004732CB"/>
    <w:rsid w:val="00482A74"/>
    <w:rsid w:val="00485F31"/>
    <w:rsid w:val="004D253E"/>
    <w:rsid w:val="004E1477"/>
    <w:rsid w:val="00503060"/>
    <w:rsid w:val="005063AE"/>
    <w:rsid w:val="00510E8C"/>
    <w:rsid w:val="005374FD"/>
    <w:rsid w:val="00543489"/>
    <w:rsid w:val="00551CED"/>
    <w:rsid w:val="00565A32"/>
    <w:rsid w:val="0059574D"/>
    <w:rsid w:val="005A6581"/>
    <w:rsid w:val="005B3E59"/>
    <w:rsid w:val="005D2640"/>
    <w:rsid w:val="005D2775"/>
    <w:rsid w:val="005D40F7"/>
    <w:rsid w:val="005E12AA"/>
    <w:rsid w:val="0061227F"/>
    <w:rsid w:val="00612D46"/>
    <w:rsid w:val="0062349E"/>
    <w:rsid w:val="006A35DC"/>
    <w:rsid w:val="006E160A"/>
    <w:rsid w:val="00702230"/>
    <w:rsid w:val="0070322D"/>
    <w:rsid w:val="0072122D"/>
    <w:rsid w:val="00723481"/>
    <w:rsid w:val="00744860"/>
    <w:rsid w:val="00752758"/>
    <w:rsid w:val="00757160"/>
    <w:rsid w:val="00760796"/>
    <w:rsid w:val="00764407"/>
    <w:rsid w:val="0078662C"/>
    <w:rsid w:val="00795D20"/>
    <w:rsid w:val="00796E67"/>
    <w:rsid w:val="007B01F9"/>
    <w:rsid w:val="007B56FB"/>
    <w:rsid w:val="007D482C"/>
    <w:rsid w:val="007E30E4"/>
    <w:rsid w:val="007E591B"/>
    <w:rsid w:val="00802751"/>
    <w:rsid w:val="00802A33"/>
    <w:rsid w:val="008068C5"/>
    <w:rsid w:val="0081354C"/>
    <w:rsid w:val="0081559B"/>
    <w:rsid w:val="00821D5A"/>
    <w:rsid w:val="00853318"/>
    <w:rsid w:val="0087370C"/>
    <w:rsid w:val="008969DF"/>
    <w:rsid w:val="008C544D"/>
    <w:rsid w:val="008E3204"/>
    <w:rsid w:val="008E6C74"/>
    <w:rsid w:val="00903FB7"/>
    <w:rsid w:val="00917B24"/>
    <w:rsid w:val="00917B32"/>
    <w:rsid w:val="0093129A"/>
    <w:rsid w:val="00960989"/>
    <w:rsid w:val="009709AA"/>
    <w:rsid w:val="00976CFF"/>
    <w:rsid w:val="00977E05"/>
    <w:rsid w:val="009973CC"/>
    <w:rsid w:val="009A2E13"/>
    <w:rsid w:val="009B51C6"/>
    <w:rsid w:val="009C6288"/>
    <w:rsid w:val="009D2576"/>
    <w:rsid w:val="009E7128"/>
    <w:rsid w:val="00A135E4"/>
    <w:rsid w:val="00A22CD8"/>
    <w:rsid w:val="00A278C4"/>
    <w:rsid w:val="00A33749"/>
    <w:rsid w:val="00A4140B"/>
    <w:rsid w:val="00A81631"/>
    <w:rsid w:val="00A9210E"/>
    <w:rsid w:val="00A955D9"/>
    <w:rsid w:val="00AB5CBB"/>
    <w:rsid w:val="00AD01F2"/>
    <w:rsid w:val="00AE06B5"/>
    <w:rsid w:val="00B06052"/>
    <w:rsid w:val="00B3259E"/>
    <w:rsid w:val="00B52E2B"/>
    <w:rsid w:val="00BB2096"/>
    <w:rsid w:val="00BB3287"/>
    <w:rsid w:val="00BF376C"/>
    <w:rsid w:val="00C15A2F"/>
    <w:rsid w:val="00C208B4"/>
    <w:rsid w:val="00C40B8C"/>
    <w:rsid w:val="00C468A1"/>
    <w:rsid w:val="00C73B6E"/>
    <w:rsid w:val="00CA270F"/>
    <w:rsid w:val="00CD6715"/>
    <w:rsid w:val="00CE57DE"/>
    <w:rsid w:val="00CF150B"/>
    <w:rsid w:val="00D1505D"/>
    <w:rsid w:val="00D177D1"/>
    <w:rsid w:val="00D200FF"/>
    <w:rsid w:val="00D23FE4"/>
    <w:rsid w:val="00D65AC5"/>
    <w:rsid w:val="00D7657F"/>
    <w:rsid w:val="00DB34EE"/>
    <w:rsid w:val="00DB40C0"/>
    <w:rsid w:val="00DB53FD"/>
    <w:rsid w:val="00DC6692"/>
    <w:rsid w:val="00DF4AEE"/>
    <w:rsid w:val="00DF5BE0"/>
    <w:rsid w:val="00DF6A24"/>
    <w:rsid w:val="00E261FA"/>
    <w:rsid w:val="00E707D1"/>
    <w:rsid w:val="00E8485C"/>
    <w:rsid w:val="00EB4F47"/>
    <w:rsid w:val="00EC138B"/>
    <w:rsid w:val="00EC6B9E"/>
    <w:rsid w:val="00ED3189"/>
    <w:rsid w:val="00ED5C8D"/>
    <w:rsid w:val="00ED7A4B"/>
    <w:rsid w:val="00EF18D5"/>
    <w:rsid w:val="00F43794"/>
    <w:rsid w:val="00F45214"/>
    <w:rsid w:val="00F52EE4"/>
    <w:rsid w:val="00F577ED"/>
    <w:rsid w:val="00F8271E"/>
    <w:rsid w:val="00FA6B58"/>
    <w:rsid w:val="00FA7DBD"/>
    <w:rsid w:val="00FB40D4"/>
    <w:rsid w:val="00FF4B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0C63BB9"/>
  <w15:chartTrackingRefBased/>
  <w15:docId w15:val="{A04EE0B3-7919-4DDC-905F-B3E13B0E33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45044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450448"/>
  </w:style>
  <w:style w:type="paragraph" w:styleId="Zpat">
    <w:name w:val="footer"/>
    <w:basedOn w:val="Normln"/>
    <w:link w:val="ZpatChar"/>
    <w:uiPriority w:val="99"/>
    <w:unhideWhenUsed/>
    <w:rsid w:val="0045044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450448"/>
  </w:style>
  <w:style w:type="character" w:styleId="Hypertextovodkaz">
    <w:name w:val="Hyperlink"/>
    <w:basedOn w:val="Standardnpsmoodstavce"/>
    <w:uiPriority w:val="99"/>
    <w:unhideWhenUsed/>
    <w:rsid w:val="00450448"/>
    <w:rPr>
      <w:color w:val="0563C1" w:themeColor="hyperlink"/>
      <w:u w:val="single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3E031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3E0318"/>
    <w:rPr>
      <w:rFonts w:ascii="Segoe UI" w:hAnsi="Segoe UI" w:cs="Segoe UI"/>
      <w:sz w:val="18"/>
      <w:szCs w:val="18"/>
    </w:rPr>
  </w:style>
  <w:style w:type="paragraph" w:styleId="Odstavecseseznamem">
    <w:name w:val="List Paragraph"/>
    <w:basedOn w:val="Normln"/>
    <w:uiPriority w:val="34"/>
    <w:qFormat/>
    <w:rsid w:val="00061A4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0940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E789214-F131-4A20-B87C-673E523DD1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06</TotalTime>
  <Pages>1</Pages>
  <Words>70</Words>
  <Characters>413</Characters>
  <Application>Microsoft Office Word</Application>
  <DocSecurity>0</DocSecurity>
  <Lines>3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a Stelzerova</dc:creator>
  <cp:keywords/>
  <dc:description/>
  <cp:lastModifiedBy>Hana Stelzerová</cp:lastModifiedBy>
  <cp:revision>12</cp:revision>
  <cp:lastPrinted>2015-04-28T11:44:00Z</cp:lastPrinted>
  <dcterms:created xsi:type="dcterms:W3CDTF">2015-11-02T14:02:00Z</dcterms:created>
  <dcterms:modified xsi:type="dcterms:W3CDTF">2022-07-19T09:36:00Z</dcterms:modified>
</cp:coreProperties>
</file>